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1D03C72" w14:textId="77777777" w:rsidR="00E42D00" w:rsidRPr="009A1A73" w:rsidRDefault="00B13AFB">
      <w:pPr>
        <w:pStyle w:val="Title"/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before="300" w:after="300"/>
        <w:rPr>
          <w:rFonts w:ascii="Times New Roman" w:hAnsi="Times New Roman" w:cs="Times New Roman"/>
          <w:sz w:val="48"/>
          <w:szCs w:val="48"/>
        </w:rPr>
      </w:pPr>
      <w:bookmarkStart w:id="0" w:name="_h0s8rtsml6nq" w:colFirst="0" w:colLast="0"/>
      <w:bookmarkEnd w:id="0"/>
      <w:r w:rsidRPr="009A1A73">
        <w:rPr>
          <w:rFonts w:ascii="Times New Roman" w:hAnsi="Times New Roman" w:cs="Times New Roman"/>
          <w:sz w:val="48"/>
          <w:szCs w:val="48"/>
        </w:rPr>
        <w:t>Chapter 5</w:t>
      </w:r>
    </w:p>
    <w:p w14:paraId="1CABA274" w14:textId="77777777" w:rsidR="00E42D00" w:rsidRPr="009A1A73" w:rsidRDefault="00B13AFB">
      <w:pPr>
        <w:pStyle w:val="Heading1"/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before="300" w:after="300"/>
        <w:rPr>
          <w:rFonts w:ascii="Times New Roman" w:hAnsi="Times New Roman" w:cs="Times New Roman"/>
          <w:sz w:val="36"/>
          <w:szCs w:val="36"/>
        </w:rPr>
      </w:pPr>
      <w:bookmarkStart w:id="1" w:name="_4jmtehazt57u" w:colFirst="0" w:colLast="0"/>
      <w:bookmarkEnd w:id="1"/>
      <w:r w:rsidRPr="009A1A73">
        <w:rPr>
          <w:rFonts w:ascii="Times New Roman" w:hAnsi="Times New Roman" w:cs="Times New Roman"/>
          <w:sz w:val="36"/>
          <w:szCs w:val="36"/>
        </w:rPr>
        <w:t>Try It Yourself: Filter Using a Wildcard</w:t>
      </w:r>
    </w:p>
    <w:p w14:paraId="7F840917" w14:textId="77777777" w:rsidR="00E42D00" w:rsidRPr="009A1A73" w:rsidRDefault="00B13AFB">
      <w:pPr>
        <w:pStyle w:val="Heading2"/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before="300" w:after="300"/>
        <w:rPr>
          <w:rFonts w:ascii="Times New Roman" w:hAnsi="Times New Roman" w:cs="Times New Roman"/>
          <w:sz w:val="28"/>
          <w:szCs w:val="28"/>
        </w:rPr>
      </w:pPr>
      <w:bookmarkStart w:id="2" w:name="_v1qhdpmh9zhj" w:colFirst="0" w:colLast="0"/>
      <w:bookmarkEnd w:id="2"/>
      <w:r w:rsidRPr="009A1A73">
        <w:rPr>
          <w:rFonts w:ascii="Times New Roman" w:hAnsi="Times New Roman" w:cs="Times New Roman"/>
          <w:sz w:val="28"/>
          <w:szCs w:val="28"/>
        </w:rPr>
        <w:t>Excel Instructions</w:t>
      </w:r>
      <w:bookmarkStart w:id="3" w:name="_GoBack"/>
      <w:bookmarkEnd w:id="3"/>
    </w:p>
    <w:p w14:paraId="075DA61A" w14:textId="77777777" w:rsidR="00E42D00" w:rsidRDefault="00B13AFB">
      <w:pPr>
        <w:numPr>
          <w:ilvl w:val="0"/>
          <w:numId w:val="1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before="300" w:line="360" w:lineRule="auto"/>
        <w:rPr>
          <w:color w:val="000000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Open Customers.csv in Excel. </w:t>
      </w:r>
    </w:p>
    <w:p w14:paraId="2EB9F8E8" w14:textId="713BD2BD" w:rsidR="00E42D00" w:rsidRDefault="00B13AFB">
      <w:pPr>
        <w:numPr>
          <w:ilvl w:val="0"/>
          <w:numId w:val="1"/>
        </w:numPr>
        <w:spacing w:line="360" w:lineRule="auto"/>
        <w:ind w:right="120"/>
        <w:rPr>
          <w:color w:val="000000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How many observations from the </w:t>
      </w:r>
      <w:r>
        <w:rPr>
          <w:rFonts w:ascii="Consolas" w:eastAsia="Consolas" w:hAnsi="Consolas" w:cs="Consolas"/>
          <w:b/>
          <w:sz w:val="24"/>
          <w:szCs w:val="24"/>
        </w:rPr>
        <w:t>Customers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table have a contact name (</w:t>
      </w:r>
      <w:proofErr w:type="spellStart"/>
      <w:r w:rsidRPr="009A1A73">
        <w:rPr>
          <w:rFonts w:ascii="Courier New" w:eastAsia="Times New Roman" w:hAnsi="Courier New" w:cs="Courier New"/>
          <w:sz w:val="24"/>
          <w:szCs w:val="24"/>
        </w:rPr>
        <w:t>ContactName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) that starts with a “Z”?</w:t>
      </w:r>
    </w:p>
    <w:p w14:paraId="2F8E9E5F" w14:textId="58A13B96" w:rsidR="00E42D00" w:rsidRDefault="00B13AFB">
      <w:pPr>
        <w:numPr>
          <w:ilvl w:val="1"/>
          <w:numId w:val="1"/>
        </w:numPr>
        <w:spacing w:line="360" w:lineRule="auto"/>
        <w:ind w:right="120"/>
        <w:rPr>
          <w:color w:val="000000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Verify the first row of Column C is </w:t>
      </w:r>
      <w:proofErr w:type="spellStart"/>
      <w:r w:rsidRPr="009A1A73">
        <w:rPr>
          <w:rFonts w:ascii="Courier New" w:eastAsia="Times New Roman" w:hAnsi="Courier New" w:cs="Courier New"/>
          <w:sz w:val="24"/>
          <w:szCs w:val="24"/>
        </w:rPr>
        <w:t>ContactName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0D5E5DEF" w14:textId="77777777" w:rsidR="00E42D00" w:rsidRDefault="00B13AFB">
      <w:pPr>
        <w:numPr>
          <w:ilvl w:val="1"/>
          <w:numId w:val="1"/>
        </w:numPr>
        <w:spacing w:line="360" w:lineRule="auto"/>
        <w:ind w:right="120"/>
        <w:rPr>
          <w:color w:val="000000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Highlight all of Column C.</w:t>
      </w:r>
    </w:p>
    <w:p w14:paraId="78464EDF" w14:textId="77777777" w:rsidR="00E42D00" w:rsidRDefault="00B13AFB">
      <w:pPr>
        <w:numPr>
          <w:ilvl w:val="1"/>
          <w:numId w:val="1"/>
        </w:numPr>
        <w:spacing w:line="360" w:lineRule="auto"/>
        <w:ind w:right="120"/>
        <w:rPr>
          <w:color w:val="000000"/>
        </w:rPr>
      </w:pPr>
      <w:r>
        <w:rPr>
          <w:rFonts w:ascii="Cardo" w:eastAsia="Cardo" w:hAnsi="Cardo" w:cs="Cardo"/>
          <w:sz w:val="24"/>
          <w:szCs w:val="24"/>
        </w:rPr>
        <w:t>From the Excel ribbon at the top of the window, select ‘Data’ → ‘Filter’. This action will enable a dropdown arrow at the header of Column C.</w:t>
      </w:r>
    </w:p>
    <w:p w14:paraId="6552C71C" w14:textId="4A592D74" w:rsidR="00E42D00" w:rsidRDefault="00B13AFB">
      <w:pPr>
        <w:numPr>
          <w:ilvl w:val="1"/>
          <w:numId w:val="1"/>
        </w:numPr>
        <w:spacing w:line="360" w:lineRule="auto"/>
        <w:ind w:right="120"/>
        <w:rPr>
          <w:color w:val="000000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Click the dropdown arrow in Column C's </w:t>
      </w:r>
      <w:proofErr w:type="spellStart"/>
      <w:r w:rsidRPr="009A1A73">
        <w:rPr>
          <w:rFonts w:ascii="Courier New" w:eastAsia="Times New Roman" w:hAnsi="Courier New" w:cs="Courier New"/>
          <w:sz w:val="24"/>
          <w:szCs w:val="24"/>
        </w:rPr>
        <w:t>ContactName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column header.</w:t>
      </w:r>
    </w:p>
    <w:p w14:paraId="33AD5A3C" w14:textId="77777777" w:rsidR="00E42D00" w:rsidRDefault="00B13AFB">
      <w:pPr>
        <w:numPr>
          <w:ilvl w:val="1"/>
          <w:numId w:val="1"/>
        </w:numPr>
        <w:spacing w:line="360" w:lineRule="auto"/>
        <w:ind w:right="120"/>
        <w:rPr>
          <w:color w:val="000000"/>
        </w:rPr>
      </w:pPr>
      <w:r>
        <w:rPr>
          <w:rFonts w:ascii="Cardo" w:eastAsia="Cardo" w:hAnsi="Cardo" w:cs="Cardo"/>
          <w:sz w:val="24"/>
          <w:szCs w:val="24"/>
        </w:rPr>
        <w:t xml:space="preserve">Choose ‘Text Filters’ → ‘Begins With…’ </w:t>
      </w:r>
    </w:p>
    <w:p w14:paraId="1C6B7A34" w14:textId="77777777" w:rsidR="00E42D00" w:rsidRDefault="00B13AFB">
      <w:pPr>
        <w:spacing w:line="360" w:lineRule="auto"/>
        <w:ind w:left="1440" w:right="1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114300" distB="114300" distL="114300" distR="114300" wp14:anchorId="4CC2F4F1" wp14:editId="6E3B9C5D">
            <wp:extent cx="4043470" cy="3709988"/>
            <wp:effectExtent l="0" t="0" r="0" b="0"/>
            <wp:docPr id="1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043470" cy="3709988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623BDE87" w14:textId="77777777" w:rsidR="00E42D00" w:rsidRDefault="00B13AFB">
      <w:pPr>
        <w:numPr>
          <w:ilvl w:val="1"/>
          <w:numId w:val="1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before="300" w:line="360" w:lineRule="auto"/>
        <w:rPr>
          <w:color w:val="000000"/>
        </w:rPr>
      </w:pPr>
      <w:r>
        <w:rPr>
          <w:rFonts w:ascii="Times New Roman" w:eastAsia="Times New Roman" w:hAnsi="Times New Roman" w:cs="Times New Roman"/>
          <w:sz w:val="24"/>
          <w:szCs w:val="24"/>
        </w:rPr>
        <w:lastRenderedPageBreak/>
        <w:t>Type “Z” into the text box.</w:t>
      </w:r>
    </w:p>
    <w:p w14:paraId="2DD4BF61" w14:textId="77777777" w:rsidR="00E42D00" w:rsidRDefault="00B13AFB">
      <w:pPr>
        <w:numPr>
          <w:ilvl w:val="1"/>
          <w:numId w:val="1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line="360" w:lineRule="auto"/>
        <w:rPr>
          <w:color w:val="000000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Click OK.</w:t>
      </w:r>
    </w:p>
    <w:p w14:paraId="55BEBA03" w14:textId="77777777" w:rsidR="00E42D00" w:rsidRDefault="00B13AFB">
      <w:pPr>
        <w:numPr>
          <w:ilvl w:val="0"/>
          <w:numId w:val="1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line="360" w:lineRule="auto"/>
        <w:rPr>
          <w:color w:val="000000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How many observations from the </w:t>
      </w:r>
      <w:r>
        <w:rPr>
          <w:rFonts w:ascii="Consolas" w:eastAsia="Consolas" w:hAnsi="Consolas" w:cs="Consolas"/>
          <w:b/>
          <w:sz w:val="24"/>
          <w:szCs w:val="24"/>
        </w:rPr>
        <w:t>Customers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table have a customer name (</w:t>
      </w:r>
      <w:proofErr w:type="spellStart"/>
      <w:r>
        <w:rPr>
          <w:rFonts w:ascii="Courier New" w:eastAsia="Courier New" w:hAnsi="Courier New" w:cs="Courier New"/>
          <w:sz w:val="24"/>
          <w:szCs w:val="24"/>
        </w:rPr>
        <w:t>CustomerName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) that starts with a “B”?</w:t>
      </w:r>
    </w:p>
    <w:p w14:paraId="10F2F3C3" w14:textId="77777777" w:rsidR="00E42D00" w:rsidRDefault="00B13AFB">
      <w:pPr>
        <w:numPr>
          <w:ilvl w:val="1"/>
          <w:numId w:val="1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line="360" w:lineRule="auto"/>
        <w:rPr>
          <w:color w:val="000000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Open the dropdown next to </w:t>
      </w:r>
      <w:proofErr w:type="spellStart"/>
      <w:r w:rsidRPr="009A1A73">
        <w:rPr>
          <w:rFonts w:ascii="Courier New" w:eastAsia="Times New Roman" w:hAnsi="Courier New" w:cs="Courier New"/>
          <w:sz w:val="24"/>
          <w:szCs w:val="24"/>
        </w:rPr>
        <w:t>ContactName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, and select “Clear Filter from ‘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ContactName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’”. This will clear filters from Step 2.</w:t>
      </w:r>
    </w:p>
    <w:p w14:paraId="537E3E2E" w14:textId="77777777" w:rsidR="00E42D00" w:rsidRDefault="00B13AFB">
      <w:pPr>
        <w:numPr>
          <w:ilvl w:val="1"/>
          <w:numId w:val="1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line="360" w:lineRule="auto"/>
        <w:rPr>
          <w:color w:val="000000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Repeat the steps in #2, except this time filter </w:t>
      </w:r>
      <w:proofErr w:type="spellStart"/>
      <w:r w:rsidRPr="009A1A73">
        <w:rPr>
          <w:rFonts w:ascii="Courier New" w:eastAsia="Times New Roman" w:hAnsi="Courier New" w:cs="Courier New"/>
          <w:sz w:val="24"/>
          <w:szCs w:val="24"/>
        </w:rPr>
        <w:t>CustomerName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(column B). Type “B” into the text box instead of “Z” in step (g).</w:t>
      </w:r>
    </w:p>
    <w:p w14:paraId="2D244959" w14:textId="77777777" w:rsidR="00E42D00" w:rsidRDefault="00B13AFB">
      <w:pPr>
        <w:numPr>
          <w:ilvl w:val="1"/>
          <w:numId w:val="1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line="360" w:lineRule="auto"/>
        <w:rPr>
          <w:color w:val="000000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Remember not to count the header when counting your observations.</w:t>
      </w:r>
    </w:p>
    <w:p w14:paraId="641E9E9E" w14:textId="77777777" w:rsidR="00E42D00" w:rsidRDefault="00B13AFB">
      <w:pPr>
        <w:numPr>
          <w:ilvl w:val="0"/>
          <w:numId w:val="1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line="360" w:lineRule="auto"/>
        <w:rPr>
          <w:color w:val="000000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How many observations from the </w:t>
      </w:r>
      <w:r>
        <w:rPr>
          <w:rFonts w:ascii="Consolas" w:eastAsia="Consolas" w:hAnsi="Consolas" w:cs="Consolas"/>
          <w:b/>
          <w:sz w:val="24"/>
          <w:szCs w:val="24"/>
        </w:rPr>
        <w:t>Customers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table have a customer name (</w:t>
      </w:r>
      <w:proofErr w:type="spellStart"/>
      <w:r>
        <w:rPr>
          <w:rFonts w:ascii="Courier New" w:eastAsia="Courier New" w:hAnsi="Courier New" w:cs="Courier New"/>
          <w:sz w:val="24"/>
          <w:szCs w:val="24"/>
        </w:rPr>
        <w:t>CustomerName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) that ends with a “B”?</w:t>
      </w:r>
    </w:p>
    <w:p w14:paraId="05B7F196" w14:textId="77777777" w:rsidR="00E42D00" w:rsidRDefault="00B13AFB">
      <w:pPr>
        <w:numPr>
          <w:ilvl w:val="1"/>
          <w:numId w:val="1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line="360" w:lineRule="auto"/>
        <w:rPr>
          <w:color w:val="000000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Open the dropdown next to </w:t>
      </w:r>
      <w:proofErr w:type="spellStart"/>
      <w:r w:rsidRPr="009A1A73">
        <w:rPr>
          <w:rFonts w:ascii="Courier New" w:eastAsia="Times New Roman" w:hAnsi="Courier New" w:cs="Courier New"/>
          <w:sz w:val="24"/>
          <w:szCs w:val="24"/>
        </w:rPr>
        <w:t>CustomerName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, and select “Clear Filter from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CustomerName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”. This will clear filters from Step 3.</w:t>
      </w:r>
    </w:p>
    <w:p w14:paraId="7CBBC754" w14:textId="447C5F75" w:rsidR="00E42D00" w:rsidRDefault="00B13AFB">
      <w:pPr>
        <w:numPr>
          <w:ilvl w:val="1"/>
          <w:numId w:val="1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line="360" w:lineRule="auto"/>
        <w:rPr>
          <w:color w:val="000000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Repeat #2 steps for </w:t>
      </w:r>
      <w:proofErr w:type="spellStart"/>
      <w:r w:rsidRPr="009A1A73">
        <w:rPr>
          <w:rFonts w:ascii="Courier New" w:eastAsia="Times New Roman" w:hAnsi="Courier New" w:cs="Courier New"/>
          <w:sz w:val="24"/>
          <w:szCs w:val="24"/>
        </w:rPr>
        <w:t>CustomerName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(column B) except: </w:t>
      </w:r>
    </w:p>
    <w:p w14:paraId="4ADAD86D" w14:textId="77777777" w:rsidR="00E42D00" w:rsidRDefault="00B13AFB">
      <w:pPr>
        <w:numPr>
          <w:ilvl w:val="2"/>
          <w:numId w:val="1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Cardo" w:eastAsia="Cardo" w:hAnsi="Cardo" w:cs="Cardo"/>
          <w:sz w:val="24"/>
          <w:szCs w:val="24"/>
        </w:rPr>
        <w:t>In step (f), choose ‘Text Filters’ → ‘Ends With…’</w:t>
      </w:r>
    </w:p>
    <w:p w14:paraId="48ADB1A0" w14:textId="77777777" w:rsidR="00E42D00" w:rsidRDefault="00B13AFB">
      <w:pPr>
        <w:numPr>
          <w:ilvl w:val="2"/>
          <w:numId w:val="1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after="300"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n step (g), type “B”.</w:t>
      </w:r>
    </w:p>
    <w:p w14:paraId="4A8433C5" w14:textId="77777777" w:rsidR="00E42D00" w:rsidRDefault="00E42D00">
      <w:p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before="300" w:after="300"/>
        <w:rPr>
          <w:rFonts w:ascii="Times New Roman" w:eastAsia="Times New Roman" w:hAnsi="Times New Roman" w:cs="Times New Roman"/>
          <w:sz w:val="24"/>
          <w:szCs w:val="24"/>
        </w:rPr>
      </w:pPr>
    </w:p>
    <w:sectPr w:rsidR="00E42D00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16du wp14">
  <w16cex:commentExtensible w16cex:durableId="1E4D69FC" w16cex:dateUtc="2024-05-20T15:30:00Z"/>
  <w16cex:commentExtensible w16cex:durableId="7DC6469D" w16cex:dateUtc="2024-05-20T15:34:00Z"/>
</w16cex:commentsExtensible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  <w:embedRegular r:id="rId1" w:fontKey="{E5D13C0C-EDA3-4ADC-BBD6-848072CCE233}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  <w:embedRegular r:id="rId2" w:fontKey="{1CED9FD8-A213-4B3E-BB7E-FADCF4F316C9}"/>
    <w:embedBold r:id="rId3" w:fontKey="{E25DD586-CC0E-452D-9CD1-6F7CFA763C3F}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rdo">
    <w:charset w:val="00"/>
    <w:family w:val="auto"/>
    <w:pitch w:val="default"/>
    <w:embedRegular r:id="rId4" w:fontKey="{9918F00B-EED3-48FB-85D0-3B1394C16A10}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5" w:fontKey="{F3B1E1CA-DD79-4540-8158-7FB785C0F676}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6" w:fontKey="{FD1B3BED-BA3F-4471-97AC-8C0F41CD7D56}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DCD06C5"/>
    <w:multiLevelType w:val="multilevel"/>
    <w:tmpl w:val="D71270C2"/>
    <w:lvl w:ilvl="0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  <w:b w:val="0"/>
        <w:color w:val="374151"/>
        <w:sz w:val="24"/>
        <w:szCs w:val="24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ascii="Times New Roman" w:eastAsia="Times New Roman" w:hAnsi="Times New Roman" w:cs="Times New Roman"/>
        <w:b w:val="0"/>
        <w:color w:val="374151"/>
        <w:sz w:val="24"/>
        <w:szCs w:val="24"/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6"/>
  <w:embedTrueTypeFonts/>
  <w:proofState w:spelling="clean" w:grammar="clean"/>
  <w:trackRevision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I2MzOzNLG0tDQxtzRU0lEKTi0uzszPAykwrAUA9iJCUywAAAA="/>
  </w:docVars>
  <w:rsids>
    <w:rsidRoot w:val="00E42D00"/>
    <w:rsid w:val="001C59FE"/>
    <w:rsid w:val="002116E1"/>
    <w:rsid w:val="00307566"/>
    <w:rsid w:val="003361F8"/>
    <w:rsid w:val="0077746B"/>
    <w:rsid w:val="009A1A73"/>
    <w:rsid w:val="00B13AFB"/>
    <w:rsid w:val="00CE615B"/>
    <w:rsid w:val="00E42D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0C5722"/>
  <w15:docId w15:val="{392364B8-B1B7-4432-8E92-E0AD6B997B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en" w:eastAsia="ru-RU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character" w:styleId="CommentReference">
    <w:name w:val="annotation reference"/>
    <w:basedOn w:val="DefaultParagraphFont"/>
    <w:uiPriority w:val="99"/>
    <w:semiHidden/>
    <w:unhideWhenUsed/>
    <w:rsid w:val="003361F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3361F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361F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361F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361F8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77746B"/>
    <w:pPr>
      <w:spacing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A1A73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A1A73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microsoft.com/office/2018/08/relationships/commentsExtensible" Target="commentsExtensible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dea92f9a-b6a1-4b17-ab55-09b2376e843e">
      <Terms xmlns="http://schemas.microsoft.com/office/infopath/2007/PartnerControls"/>
    </lcf76f155ced4ddcb4097134ff3c332f>
    <TaxCatchAll xmlns="999f4a35-bf57-4c39-9d5e-9229cfd5fb33" xsi:nil="true"/>
    <_Flow_SignoffStatus xmlns="dea92f9a-b6a1-4b17-ab55-09b2376e843e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4F5F6473922E14785796F403A4B87E1" ma:contentTypeVersion="19" ma:contentTypeDescription="Create a new document." ma:contentTypeScope="" ma:versionID="1877a5d2c208ae84c66319e81233a69a">
  <xsd:schema xmlns:xsd="http://www.w3.org/2001/XMLSchema" xmlns:xs="http://www.w3.org/2001/XMLSchema" xmlns:p="http://schemas.microsoft.com/office/2006/metadata/properties" xmlns:ns2="dea92f9a-b6a1-4b17-ab55-09b2376e843e" xmlns:ns3="999f4a35-bf57-4c39-9d5e-9229cfd5fb33" targetNamespace="http://schemas.microsoft.com/office/2006/metadata/properties" ma:root="true" ma:fieldsID="8b3251fd32af783ae0292d36fa7c9bb8" ns2:_="" ns3:_="">
    <xsd:import namespace="dea92f9a-b6a1-4b17-ab55-09b2376e843e"/>
    <xsd:import namespace="999f4a35-bf57-4c39-9d5e-9229cfd5fb3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Location" minOccurs="0"/>
                <xsd:element ref="ns2:_Flow_SignoffStatu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ea92f9a-b6a1-4b17-ab55-09b2376e843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_Flow_SignoffStatus" ma:index="20" nillable="true" ma:displayName="Sign-off status" ma:internalName="Sign_x002d_off_x0020_status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debda6a7-6b37-4000-ac6c-4fd0a963898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5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99f4a35-bf57-4c39-9d5e-9229cfd5fb33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4" nillable="true" ma:displayName="Taxonomy Catch All Column" ma:hidden="true" ma:list="{2d01ab3e-a132-482f-a9d1-fa23c2e66651}" ma:internalName="TaxCatchAll" ma:showField="CatchAllData" ma:web="999f4a35-bf57-4c39-9d5e-9229cfd5fb3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1833361-5430-4EAD-A365-57A2E67C827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F4CFC6C-27E0-49BC-9704-1B1BFEE737BB}">
  <ds:schemaRefs>
    <ds:schemaRef ds:uri="http://schemas.microsoft.com/office/2006/metadata/properties"/>
    <ds:schemaRef ds:uri="http://schemas.microsoft.com/office/infopath/2007/PartnerControls"/>
    <ds:schemaRef ds:uri="dea92f9a-b6a1-4b17-ab55-09b2376e843e"/>
    <ds:schemaRef ds:uri="999f4a35-bf57-4c39-9d5e-9229cfd5fb33"/>
  </ds:schemaRefs>
</ds:datastoreItem>
</file>

<file path=customXml/itemProps3.xml><?xml version="1.0" encoding="utf-8"?>
<ds:datastoreItem xmlns:ds="http://schemas.openxmlformats.org/officeDocument/2006/customXml" ds:itemID="{E3FEF179-9F68-44C6-A77D-485B9E6BFA1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ea92f9a-b6a1-4b17-ab55-09b2376e843e"/>
    <ds:schemaRef ds:uri="999f4a35-bf57-4c39-9d5e-9229cfd5fb3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2</Pages>
  <Words>200</Words>
  <Characters>1146</Characters>
  <Application>Microsoft Office Word</Application>
  <DocSecurity>0</DocSecurity>
  <Lines>9</Lines>
  <Paragraphs>2</Paragraphs>
  <ScaleCrop>false</ScaleCrop>
  <Company>HP</Company>
  <LinksUpToDate>false</LinksUpToDate>
  <CharactersWithSpaces>13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rthi Anandan (Integra)</cp:lastModifiedBy>
  <cp:revision>7</cp:revision>
  <dcterms:created xsi:type="dcterms:W3CDTF">2024-05-20T15:28:00Z</dcterms:created>
  <dcterms:modified xsi:type="dcterms:W3CDTF">2024-09-16T12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4F5F6473922E14785796F403A4B87E1</vt:lpwstr>
  </property>
</Properties>
</file>